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6204C" w:rsidRDefault="0076204C" w:rsidP="0076204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Government General Degree College, Mangalkote </w:t>
      </w:r>
    </w:p>
    <w:p w:rsidR="0076204C" w:rsidRDefault="0076204C" w:rsidP="0076204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partment of English</w:t>
      </w:r>
    </w:p>
    <w:p w:rsidR="0076204C" w:rsidRDefault="0076204C" w:rsidP="0076204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ice   </w:t>
      </w:r>
    </w:p>
    <w:p w:rsidR="0076204C" w:rsidRDefault="0076204C" w:rsidP="007620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concerned are hereby notified that the syllabi of the forthcoming academic sessions are distributed hereunder.</w:t>
      </w:r>
    </w:p>
    <w:p w:rsidR="0076204C" w:rsidRDefault="0076204C" w:rsidP="0076204C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YLLABUS DISTRIBUTION FOR  B.A.  ENGLISH  (HONS) Semester I</w:t>
      </w:r>
      <w:r>
        <w:rPr>
          <w:rFonts w:ascii="Times New Roman" w:hAnsi="Times New Roman" w:cs="Times New Roman"/>
          <w:b/>
          <w:sz w:val="28"/>
          <w:szCs w:val="28"/>
        </w:rPr>
        <w:t>:</w:t>
      </w:r>
      <w:r>
        <w:rPr>
          <w:rFonts w:ascii="Times New Roman" w:hAnsi="Times New Roman" w:cs="Times New Roman"/>
          <w:b/>
          <w:sz w:val="24"/>
          <w:szCs w:val="24"/>
        </w:rPr>
        <w:t xml:space="preserve"> 2023</w:t>
      </w:r>
    </w:p>
    <w:tbl>
      <w:tblPr>
        <w:tblStyle w:val="TableGrid"/>
        <w:tblW w:w="0" w:type="auto"/>
        <w:tblInd w:w="0" w:type="dxa"/>
        <w:tblLook w:val="04A0"/>
      </w:tblPr>
      <w:tblGrid>
        <w:gridCol w:w="3258"/>
        <w:gridCol w:w="1800"/>
        <w:gridCol w:w="1126"/>
      </w:tblGrid>
      <w:tr w:rsidR="0076204C" w:rsidTr="0076204C">
        <w:trPr>
          <w:trHeight w:val="332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204C" w:rsidRDefault="007620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rse Code / Course Title 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204C" w:rsidRDefault="007620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cher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204C" w:rsidRDefault="007620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pics /Units</w:t>
            </w:r>
          </w:p>
        </w:tc>
      </w:tr>
      <w:tr w:rsidR="0076204C" w:rsidTr="0076204C"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204C" w:rsidRPr="00B16AB0" w:rsidRDefault="0076204C" w:rsidP="0069792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>CC I</w:t>
            </w: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>/ Indian Classical Literatur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204C" w:rsidRPr="0076204C" w:rsidRDefault="0076204C" w:rsidP="00697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204C">
              <w:rPr>
                <w:rFonts w:ascii="Times New Roman" w:hAnsi="Times New Roman" w:cs="Times New Roman"/>
                <w:sz w:val="24"/>
                <w:szCs w:val="24"/>
              </w:rPr>
              <w:t>TT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204C" w:rsidRDefault="007620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</w:p>
        </w:tc>
      </w:tr>
      <w:tr w:rsidR="0076204C" w:rsidTr="0076204C">
        <w:trPr>
          <w:trHeight w:val="1142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204C" w:rsidRPr="00B16AB0" w:rsidRDefault="0076204C" w:rsidP="0076204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(CC II) </w:t>
            </w:r>
            <w:r w:rsidR="00514AB2"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>/</w:t>
            </w: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>European Classical Literatur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204C" w:rsidRPr="0076204C" w:rsidRDefault="007620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204C">
              <w:rPr>
                <w:rFonts w:ascii="Times New Roman" w:hAnsi="Times New Roman" w:cs="Times New Roman"/>
                <w:sz w:val="24"/>
                <w:szCs w:val="24"/>
              </w:rPr>
              <w:t>MHR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204C" w:rsidRPr="0076204C" w:rsidRDefault="007620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204C"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</w:p>
        </w:tc>
      </w:tr>
      <w:tr w:rsidR="00F16B2C" w:rsidTr="0076204C">
        <w:trPr>
          <w:trHeight w:val="1142"/>
        </w:trPr>
        <w:tc>
          <w:tcPr>
            <w:tcW w:w="3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16B2C" w:rsidRPr="00B16AB0" w:rsidRDefault="00F16B2C" w:rsidP="0069792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>L1-1</w:t>
            </w: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) </w:t>
            </w:r>
            <w:r w:rsidR="00514AB2"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>/</w:t>
            </w: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>Language, Variety and Stylistic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B2C" w:rsidRPr="00F16B2C" w:rsidRDefault="00B16AB0" w:rsidP="00697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HR</w:t>
            </w:r>
          </w:p>
        </w:tc>
        <w:tc>
          <w:tcPr>
            <w:tcW w:w="1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B2C" w:rsidRPr="00F16B2C" w:rsidRDefault="00F16B2C" w:rsidP="00697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6B2C"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</w:p>
        </w:tc>
      </w:tr>
    </w:tbl>
    <w:p w:rsidR="0076204C" w:rsidRDefault="0076204C" w:rsidP="007620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6204C" w:rsidRDefault="0076204C" w:rsidP="007620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HR: MOLLA HAPIZUR RAHMAN</w:t>
      </w:r>
    </w:p>
    <w:p w:rsidR="0076204C" w:rsidRDefault="0076204C" w:rsidP="007620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T: TAHIRA TASHNEEM</w:t>
      </w:r>
    </w:p>
    <w:p w:rsidR="0076204C" w:rsidRDefault="0076204C" w:rsidP="0076204C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76204C" w:rsidRDefault="0076204C" w:rsidP="0076204C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76204C" w:rsidRDefault="0076204C" w:rsidP="0076204C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76204C" w:rsidRDefault="0076204C" w:rsidP="0076204C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76204C" w:rsidRDefault="0076204C" w:rsidP="0076204C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SYLLABUS DISTRIBUTION FOR  B.A.  ENGLISH  (HONS) Semester III</w:t>
      </w:r>
      <w:r>
        <w:rPr>
          <w:rFonts w:ascii="Times New Roman" w:hAnsi="Times New Roman" w:cs="Times New Roman"/>
          <w:b/>
          <w:sz w:val="28"/>
          <w:szCs w:val="28"/>
        </w:rPr>
        <w:t>,</w:t>
      </w:r>
      <w:r>
        <w:rPr>
          <w:rFonts w:ascii="Times New Roman" w:hAnsi="Times New Roman" w:cs="Times New Roman"/>
          <w:b/>
          <w:sz w:val="24"/>
          <w:szCs w:val="24"/>
        </w:rPr>
        <w:t xml:space="preserve"> 2023</w:t>
      </w:r>
    </w:p>
    <w:tbl>
      <w:tblPr>
        <w:tblStyle w:val="TableGrid"/>
        <w:tblW w:w="0" w:type="auto"/>
        <w:tblInd w:w="0" w:type="dxa"/>
        <w:tblLook w:val="04A0"/>
      </w:tblPr>
      <w:tblGrid>
        <w:gridCol w:w="3348"/>
        <w:gridCol w:w="1260"/>
        <w:gridCol w:w="1576"/>
      </w:tblGrid>
      <w:tr w:rsidR="0076204C" w:rsidTr="0076204C"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204C" w:rsidRDefault="007620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rse Code /Course Titl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204C" w:rsidRDefault="007620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chers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204C" w:rsidRDefault="007620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pics /Units</w:t>
            </w:r>
          </w:p>
        </w:tc>
      </w:tr>
      <w:tr w:rsidR="0076204C" w:rsidTr="0076204C"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204C" w:rsidRPr="00B16AB0" w:rsidRDefault="0076204C" w:rsidP="0076204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>CC V</w:t>
            </w: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>/ American</w:t>
            </w:r>
          </w:p>
          <w:p w:rsidR="0076204C" w:rsidRPr="00B16AB0" w:rsidRDefault="0076204C" w:rsidP="0076204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>Literatur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204C" w:rsidRDefault="0076204C" w:rsidP="0069792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T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204C" w:rsidRDefault="007620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</w:p>
        </w:tc>
      </w:tr>
      <w:tr w:rsidR="0076204C" w:rsidTr="0076204C"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204C" w:rsidRPr="00B16AB0" w:rsidRDefault="0076204C" w:rsidP="0069792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>CC VI</w:t>
            </w: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/</w:t>
            </w: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>Popular Literatur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204C" w:rsidRPr="0076204C" w:rsidRDefault="0076204C" w:rsidP="00697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204C">
              <w:rPr>
                <w:rFonts w:ascii="Times New Roman" w:hAnsi="Times New Roman" w:cs="Times New Roman"/>
                <w:sz w:val="24"/>
                <w:szCs w:val="24"/>
              </w:rPr>
              <w:t>MHR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204C" w:rsidRDefault="007620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</w:p>
        </w:tc>
      </w:tr>
      <w:tr w:rsidR="0076204C" w:rsidTr="0076204C"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204C" w:rsidRPr="00B16AB0" w:rsidRDefault="0076204C" w:rsidP="0069792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>CC VII</w:t>
            </w: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/ </w:t>
            </w: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>British Poetry and Dram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204C" w:rsidRDefault="0076204C" w:rsidP="0069792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T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204C" w:rsidRDefault="007620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</w:p>
        </w:tc>
      </w:tr>
      <w:tr w:rsidR="0076204C" w:rsidTr="0076204C"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204C" w:rsidRPr="00B16AB0" w:rsidRDefault="0076204C" w:rsidP="0069792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>SEC-1</w:t>
            </w: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/ </w:t>
            </w: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>Translation Studi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204C" w:rsidRPr="0076204C" w:rsidRDefault="0076204C" w:rsidP="00697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204C">
              <w:rPr>
                <w:rFonts w:ascii="Times New Roman" w:hAnsi="Times New Roman" w:cs="Times New Roman"/>
                <w:sz w:val="24"/>
                <w:szCs w:val="24"/>
              </w:rPr>
              <w:t>MHR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204C" w:rsidRDefault="007620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</w:p>
        </w:tc>
      </w:tr>
      <w:tr w:rsidR="00F16B2C" w:rsidTr="0076204C"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B2C" w:rsidRPr="00B16AB0" w:rsidRDefault="00F16B2C" w:rsidP="00697923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>L1-2</w:t>
            </w:r>
            <w:r w:rsidRPr="00B16AB0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/ </w:t>
            </w: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>Language, Imagination and Creativit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B2C" w:rsidRPr="00F16B2C" w:rsidRDefault="00F16B2C" w:rsidP="00697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6B2C">
              <w:rPr>
                <w:rFonts w:ascii="Times New Roman" w:hAnsi="Times New Roman" w:cs="Times New Roman"/>
                <w:sz w:val="24"/>
                <w:szCs w:val="24"/>
              </w:rPr>
              <w:t>TT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B2C" w:rsidRPr="00F16B2C" w:rsidRDefault="00F16B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6B2C"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</w:p>
        </w:tc>
      </w:tr>
      <w:tr w:rsidR="00F16B2C" w:rsidTr="0076204C"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B2C" w:rsidRDefault="00F16B2C" w:rsidP="00697923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B2C" w:rsidRDefault="00F16B2C" w:rsidP="00697923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6B2C" w:rsidRDefault="00F16B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76204C" w:rsidRDefault="0076204C" w:rsidP="007620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D6A28" w:rsidRDefault="00CD6A28" w:rsidP="00CD6A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HR: MOLLA HAPIZUR RAHMAN</w:t>
      </w:r>
    </w:p>
    <w:p w:rsidR="0076204C" w:rsidRDefault="0076204C" w:rsidP="007620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T: TAHIRA TASHNEEM</w:t>
      </w:r>
    </w:p>
    <w:p w:rsidR="0076204C" w:rsidRDefault="0076204C" w:rsidP="0076204C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YLLABUS DISTRIBUTION FOR  B.A.  ENGLISH  </w:t>
      </w:r>
      <w:r w:rsidR="00F16B2C">
        <w:rPr>
          <w:rFonts w:ascii="Times New Roman" w:hAnsi="Times New Roman" w:cs="Times New Roman"/>
          <w:b/>
          <w:sz w:val="24"/>
          <w:szCs w:val="24"/>
        </w:rPr>
        <w:t>(HONS) Semester V</w:t>
      </w:r>
      <w:r>
        <w:rPr>
          <w:rFonts w:ascii="Times New Roman" w:hAnsi="Times New Roman" w:cs="Times New Roman"/>
          <w:b/>
          <w:sz w:val="24"/>
          <w:szCs w:val="24"/>
        </w:rPr>
        <w:t>, 2023</w:t>
      </w:r>
    </w:p>
    <w:tbl>
      <w:tblPr>
        <w:tblStyle w:val="TableGrid"/>
        <w:tblW w:w="0" w:type="auto"/>
        <w:tblInd w:w="0" w:type="dxa"/>
        <w:tblLook w:val="04A0"/>
      </w:tblPr>
      <w:tblGrid>
        <w:gridCol w:w="2933"/>
        <w:gridCol w:w="1710"/>
        <w:gridCol w:w="1541"/>
      </w:tblGrid>
      <w:tr w:rsidR="0076204C" w:rsidTr="0076204C"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204C" w:rsidRDefault="007620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rse Code /Course Titl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204C" w:rsidRDefault="007620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cher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204C" w:rsidRDefault="007620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pics /Units</w:t>
            </w:r>
          </w:p>
        </w:tc>
      </w:tr>
      <w:tr w:rsidR="00B16AB0" w:rsidTr="0076204C">
        <w:trPr>
          <w:trHeight w:val="647"/>
        </w:trPr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AB0" w:rsidRPr="00B16AB0" w:rsidRDefault="00B16AB0" w:rsidP="0069792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>CC-XI</w:t>
            </w: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/ </w:t>
            </w: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>Women’s Writing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AB0" w:rsidRPr="00B16AB0" w:rsidRDefault="00B16AB0" w:rsidP="00697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16AB0">
              <w:rPr>
                <w:rFonts w:ascii="Times New Roman" w:hAnsi="Times New Roman" w:cs="Times New Roman"/>
                <w:sz w:val="24"/>
                <w:szCs w:val="24"/>
              </w:rPr>
              <w:t>MHR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AB0" w:rsidRDefault="00B16AB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</w:p>
        </w:tc>
      </w:tr>
      <w:tr w:rsidR="00B16AB0" w:rsidTr="0076204C"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AB0" w:rsidRPr="00B16AB0" w:rsidRDefault="00B16AB0" w:rsidP="0069792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>CC-XII/</w:t>
            </w: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>British Literatur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AB0" w:rsidRPr="00B16AB0" w:rsidRDefault="00B16AB0" w:rsidP="00697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16AB0">
              <w:rPr>
                <w:rFonts w:ascii="Times New Roman" w:hAnsi="Times New Roman" w:cs="Times New Roman"/>
                <w:sz w:val="24"/>
                <w:szCs w:val="24"/>
              </w:rPr>
              <w:t>TT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AB0" w:rsidRDefault="00B16AB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</w:p>
        </w:tc>
      </w:tr>
      <w:tr w:rsidR="00B16AB0" w:rsidTr="0076204C"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AB0" w:rsidRPr="00B16AB0" w:rsidRDefault="00B16AB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B16AB0" w:rsidRPr="00B16AB0" w:rsidRDefault="00B16AB0" w:rsidP="00B16AB0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16AB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SE –1 (</w:t>
            </w: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>Modern Indian Writing in English Translation</w:t>
            </w:r>
            <w:r w:rsidRPr="00B16AB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AB0" w:rsidRPr="00B16AB0" w:rsidRDefault="00B16AB0" w:rsidP="006979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16AB0">
              <w:rPr>
                <w:rFonts w:ascii="Times New Roman" w:hAnsi="Times New Roman" w:cs="Times New Roman"/>
                <w:sz w:val="24"/>
                <w:szCs w:val="24"/>
              </w:rPr>
              <w:t>MHR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AB0" w:rsidRDefault="00B16AB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</w:p>
        </w:tc>
      </w:tr>
      <w:tr w:rsidR="00B16AB0" w:rsidTr="0076204C"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AB0" w:rsidRPr="00B16AB0" w:rsidRDefault="00B16AB0" w:rsidP="00B16AB0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16AB0">
              <w:rPr>
                <w:rFonts w:ascii="Times New Roman" w:hAnsi="Times New Roman" w:cs="Times New Roman"/>
                <w:b/>
                <w:sz w:val="24"/>
                <w:szCs w:val="24"/>
              </w:rPr>
              <w:t>DSE -2 (Partition Literature</w:t>
            </w:r>
            <w:r w:rsidRPr="00B16AB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6AB0" w:rsidRDefault="00B16AB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16AB0">
              <w:rPr>
                <w:rFonts w:ascii="Times New Roman" w:hAnsi="Times New Roman" w:cs="Times New Roman"/>
                <w:sz w:val="24"/>
                <w:szCs w:val="24"/>
              </w:rPr>
              <w:t>TT</w:t>
            </w:r>
          </w:p>
        </w:tc>
        <w:tc>
          <w:tcPr>
            <w:tcW w:w="1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6AB0" w:rsidRDefault="00B16AB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</w:p>
        </w:tc>
      </w:tr>
    </w:tbl>
    <w:p w:rsidR="0076204C" w:rsidRDefault="0076204C" w:rsidP="007620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16AB0" w:rsidRDefault="00B16AB0" w:rsidP="007620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6204C" w:rsidRDefault="0076204C" w:rsidP="007620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T: TAHIRA TASHNEEM</w:t>
      </w:r>
    </w:p>
    <w:p w:rsidR="00B16AB0" w:rsidRDefault="00B16AB0" w:rsidP="007620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HR: MOLLA HAFIZUR RAHMAN</w:t>
      </w:r>
    </w:p>
    <w:p w:rsidR="0076204C" w:rsidRDefault="0076204C" w:rsidP="00B16AB0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  </w:t>
      </w:r>
    </w:p>
    <w:p w:rsidR="0076204C" w:rsidRDefault="0076204C" w:rsidP="0076204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76204C" w:rsidRDefault="0076204C" w:rsidP="0076204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</w:t>
      </w:r>
    </w:p>
    <w:p w:rsidR="0076204C" w:rsidRDefault="0076204C" w:rsidP="0076204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6204C" w:rsidRDefault="0076204C" w:rsidP="0076204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6204C" w:rsidRDefault="0076204C" w:rsidP="0076204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6204C" w:rsidRDefault="0076204C" w:rsidP="007620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6204C" w:rsidRDefault="0076204C" w:rsidP="0076204C"/>
    <w:p w:rsidR="000C239A" w:rsidRDefault="000C239A"/>
    <w:sectPr w:rsidR="000C239A" w:rsidSect="000C23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EF37C5"/>
    <w:multiLevelType w:val="hybridMultilevel"/>
    <w:tmpl w:val="5644C4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E17FFC"/>
    <w:multiLevelType w:val="hybridMultilevel"/>
    <w:tmpl w:val="34B0BA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E66610"/>
    <w:multiLevelType w:val="hybridMultilevel"/>
    <w:tmpl w:val="3A507D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B6E2AD9"/>
    <w:multiLevelType w:val="hybridMultilevel"/>
    <w:tmpl w:val="E2CA1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4192294"/>
    <w:multiLevelType w:val="hybridMultilevel"/>
    <w:tmpl w:val="EDFEEAC2"/>
    <w:lvl w:ilvl="0" w:tplc="7F3CC1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jIyMTA2NLE0MDYxMLdQ0lEKTi0uzszPAykwrAUAQQuSCCwAAAA="/>
  </w:docVars>
  <w:rsids>
    <w:rsidRoot w:val="0076204C"/>
    <w:rsid w:val="000C239A"/>
    <w:rsid w:val="00514AB2"/>
    <w:rsid w:val="0076204C"/>
    <w:rsid w:val="007F2E67"/>
    <w:rsid w:val="00B16AB0"/>
    <w:rsid w:val="00C51FFC"/>
    <w:rsid w:val="00CD6A28"/>
    <w:rsid w:val="00F16B2C"/>
    <w:rsid w:val="00FB468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20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620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6204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988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192</Words>
  <Characters>1096</Characters>
  <Application>Microsoft Office Word</Application>
  <DocSecurity>0</DocSecurity>
  <Lines>9</Lines>
  <Paragraphs>2</Paragraphs>
  <ScaleCrop>false</ScaleCrop>
  <Company/>
  <LinksUpToDate>false</LinksUpToDate>
  <CharactersWithSpaces>12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bud Hossain</dc:creator>
  <cp:lastModifiedBy>Mabud Hossain</cp:lastModifiedBy>
  <cp:revision>9</cp:revision>
  <dcterms:created xsi:type="dcterms:W3CDTF">2023-03-02T14:18:00Z</dcterms:created>
  <dcterms:modified xsi:type="dcterms:W3CDTF">2023-03-02T15:58:00Z</dcterms:modified>
</cp:coreProperties>
</file>